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1652F3">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1652F3">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1652F3">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1652F3">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1652F3">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1652F3">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1652F3">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1652F3">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1652F3">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1652F3">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1652F3">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1652F3">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1652F3">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1652F3">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1652F3">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1652F3">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1652F3">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1652F3">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1652F3">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17874804" w:rsidR="00E163EF" w:rsidRDefault="001652F3">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1652F3">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1652F3">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1652F3">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6E9D988C"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r w:rsidR="00A61164">
        <w:rPr>
          <w:rFonts w:ascii="Times New Roman" w:hAnsi="Times New Roman" w:cs="Times New Roman"/>
        </w:rPr>
        <w:t>Denormalization</w:t>
      </w:r>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9B137" w14:textId="77777777" w:rsidR="001652F3" w:rsidRDefault="001652F3">
      <w:r>
        <w:separator/>
      </w:r>
    </w:p>
  </w:endnote>
  <w:endnote w:type="continuationSeparator" w:id="0">
    <w:p w14:paraId="7BB8A249" w14:textId="77777777" w:rsidR="001652F3" w:rsidRDefault="00165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7505E" w14:textId="77777777" w:rsidR="001652F3" w:rsidRDefault="001652F3">
      <w:r>
        <w:separator/>
      </w:r>
    </w:p>
  </w:footnote>
  <w:footnote w:type="continuationSeparator" w:id="0">
    <w:p w14:paraId="1F645317" w14:textId="77777777" w:rsidR="001652F3" w:rsidRDefault="00165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4537</Words>
  <Characters>25864</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IS</cp:lastModifiedBy>
  <cp:revision>9</cp:revision>
  <dcterms:created xsi:type="dcterms:W3CDTF">2020-05-11T00:33:00Z</dcterms:created>
  <dcterms:modified xsi:type="dcterms:W3CDTF">2020-08-12T06:38:00Z</dcterms:modified>
</cp:coreProperties>
</file>